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Sriy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3-04-02</w:t>
      </w:r>
    </w:p>
    <w:bookmarkStart w:id="26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For this assignment, I used my code from a previous assignment and ported it to a Word file. I followed the code I wrote for Assignment 7 where I used different functions on the mtcars dataset.</w:t>
      </w:r>
    </w:p>
    <w:p>
      <w:pPr>
        <w:pStyle w:val="BodyText"/>
      </w:pPr>
      <w:r>
        <w:t xml:space="preserve">I loaded the data into the variabl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with the command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I used the head command to get 6 rows of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The function plot generates the follwoing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mary function provides the mean, median, quartiles and min/max values for each paramete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Earlier, I had created a function to generate the histogram for the histogram of the carb. I obtain the following plot.</w:t>
      </w:r>
    </w:p>
    <w:p>
      <w:pPr>
        <w:pStyle w:val="SourceCode"/>
      </w:pPr>
      <w:r>
        <w:rPr>
          <w:rStyle w:val="NormalTok"/>
        </w:rPr>
        <w:t xml:space="preserve">car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_fu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_func.carb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FunctionTok"/>
        </w:rPr>
        <w:t xml:space="preserve">car_func.carb_his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title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the markdown file for my code.</w:t>
      </w:r>
      <w:r>
        <w:t xml:space="preserve"> </w:t>
      </w:r>
      <w:r>
        <w:t xml:space="preserve">The process of creating the Word/PDF/HTML file from the code directly is super interesting and easy to use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Sriya Reddy</dc:creator>
  <cp:keywords/>
  <dcterms:created xsi:type="dcterms:W3CDTF">2023-04-03T02:00:16Z</dcterms:created>
  <dcterms:modified xsi:type="dcterms:W3CDTF">2023-04-03T02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2</vt:lpwstr>
  </property>
  <property fmtid="{D5CDD505-2E9C-101B-9397-08002B2CF9AE}" pid="3" name="output">
    <vt:lpwstr/>
  </property>
</Properties>
</file>